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A3AFC6" w14:textId="77777777" w:rsidR="00317EB5" w:rsidRDefault="00317EB5" w:rsidP="00317EB5">
      <w:pPr>
        <w:pStyle w:val="Title"/>
      </w:pPr>
      <w:r>
        <w:t>Next.js Coding Challenge</w:t>
      </w:r>
    </w:p>
    <w:p w14:paraId="799B07AF" w14:textId="5978208A" w:rsidR="00317EB5" w:rsidRDefault="00317EB5" w:rsidP="00317EB5">
      <w:pPr>
        <w:pStyle w:val="Heading1"/>
      </w:pPr>
      <w:r>
        <w:t>Duration: 2</w:t>
      </w:r>
      <w:r>
        <w:t>4</w:t>
      </w:r>
      <w:r>
        <w:t xml:space="preserve"> Hours</w:t>
      </w:r>
    </w:p>
    <w:p w14:paraId="5D3D2451" w14:textId="75663341" w:rsidR="00317EB5" w:rsidRDefault="00317EB5" w:rsidP="00317EB5">
      <w:pPr>
        <w:pStyle w:val="Heading1"/>
      </w:pPr>
      <w:r>
        <w:t>Difficulty Level: Medium</w:t>
      </w:r>
    </w:p>
    <w:p w14:paraId="59DFC482" w14:textId="77777777" w:rsidR="00317EB5" w:rsidRPr="00317EB5" w:rsidRDefault="00317EB5" w:rsidP="00317EB5">
      <w:pPr>
        <w:rPr>
          <w:rStyle w:val="BookTitle"/>
        </w:rPr>
      </w:pPr>
      <w:r w:rsidRPr="00317EB5">
        <w:rPr>
          <w:rStyle w:val="BookTitle"/>
        </w:rPr>
        <w:t>Problem Statement: Build a Face Tracking Application with Video Recording</w:t>
      </w:r>
    </w:p>
    <w:p w14:paraId="5DEF2822" w14:textId="78829A5F" w:rsidR="00317EB5" w:rsidRDefault="00317EB5" w:rsidP="00317EB5">
      <w:r>
        <w:t>Your task is to develop a Face Tracking Application using Next.js that leverages open-source APIs for face tracking. The application must include a video recording feature, where a face tracking marker is displayed during the recording, and the video can be saved locally.</w:t>
      </w:r>
    </w:p>
    <w:p w14:paraId="7C87E3F4" w14:textId="77777777" w:rsidR="00317EB5" w:rsidRDefault="00317EB5" w:rsidP="00317EB5"/>
    <w:p w14:paraId="4CE54614" w14:textId="0DC31381" w:rsidR="00317EB5" w:rsidRDefault="00317EB5" w:rsidP="00317EB5">
      <w:pPr>
        <w:pStyle w:val="IntenseQuote"/>
      </w:pPr>
      <w:r w:rsidRPr="00317EB5">
        <w:t>Requirements</w:t>
      </w:r>
    </w:p>
    <w:p w14:paraId="052CC0C4" w14:textId="4BACF110" w:rsidR="00317EB5" w:rsidRDefault="00317EB5" w:rsidP="00317EB5">
      <w:pPr>
        <w:pStyle w:val="ListParagraph"/>
        <w:numPr>
          <w:ilvl w:val="0"/>
          <w:numId w:val="1"/>
        </w:numPr>
      </w:pPr>
      <w:r w:rsidRPr="00317EB5">
        <w:rPr>
          <w:b/>
          <w:bCs/>
        </w:rPr>
        <w:t>Face Tracking:</w:t>
      </w:r>
      <w:r>
        <w:t xml:space="preserve"> </w:t>
      </w:r>
      <w:r w:rsidRPr="00317EB5">
        <w:t>Integrate a face tracking</w:t>
      </w:r>
      <w:r>
        <w:t xml:space="preserve"> opensource</w:t>
      </w:r>
      <w:r w:rsidRPr="00317EB5">
        <w:t xml:space="preserve"> AP</w:t>
      </w:r>
      <w:r>
        <w:t>I</w:t>
      </w:r>
    </w:p>
    <w:p w14:paraId="18980D2C" w14:textId="60114D8E" w:rsidR="00317EB5" w:rsidRDefault="00317EB5" w:rsidP="00317EB5">
      <w:pPr>
        <w:pStyle w:val="ListParagraph"/>
        <w:numPr>
          <w:ilvl w:val="0"/>
          <w:numId w:val="1"/>
        </w:numPr>
      </w:pPr>
      <w:r w:rsidRPr="00317EB5">
        <w:rPr>
          <w:b/>
          <w:bCs/>
        </w:rPr>
        <w:t>Video Recording:</w:t>
      </w:r>
      <w:r w:rsidRPr="00317EB5">
        <w:rPr>
          <w:b/>
          <w:bCs/>
        </w:rPr>
        <w:t xml:space="preserve"> </w:t>
      </w:r>
      <w:r w:rsidRPr="00317EB5">
        <w:t>Allow users to start and stop recording the video</w:t>
      </w:r>
      <w:r>
        <w:t xml:space="preserve"> and </w:t>
      </w:r>
      <w:proofErr w:type="gramStart"/>
      <w:r w:rsidRPr="00317EB5">
        <w:t>Ensure</w:t>
      </w:r>
      <w:proofErr w:type="gramEnd"/>
      <w:r w:rsidRPr="00317EB5">
        <w:t xml:space="preserve"> the face tracking marker is visible in the recorded video.</w:t>
      </w:r>
    </w:p>
    <w:p w14:paraId="41D3B0AD" w14:textId="40EE7787" w:rsidR="00317EB5" w:rsidRDefault="00317EB5" w:rsidP="00317EB5">
      <w:pPr>
        <w:pStyle w:val="ListParagraph"/>
        <w:numPr>
          <w:ilvl w:val="0"/>
          <w:numId w:val="1"/>
        </w:numPr>
      </w:pPr>
      <w:r w:rsidRPr="00317EB5">
        <w:rPr>
          <w:b/>
          <w:bCs/>
        </w:rPr>
        <w:t>Responsive Design:</w:t>
      </w:r>
      <w:r>
        <w:t xml:space="preserve"> </w:t>
      </w:r>
      <w:r>
        <w:t>Ensure the application works well on both desktop and mobile devices.</w:t>
      </w:r>
    </w:p>
    <w:p w14:paraId="3B350C2C" w14:textId="77777777" w:rsidR="00317EB5" w:rsidRPr="00317EB5" w:rsidRDefault="00317EB5" w:rsidP="00317EB5">
      <w:pPr>
        <w:pStyle w:val="IntenseQuote"/>
        <w:rPr>
          <w:rStyle w:val="BookTitle"/>
        </w:rPr>
      </w:pPr>
      <w:r w:rsidRPr="00317EB5">
        <w:rPr>
          <w:rStyle w:val="BookTitle"/>
        </w:rPr>
        <w:t>Technical Requirements</w:t>
      </w:r>
    </w:p>
    <w:p w14:paraId="0643E8DD" w14:textId="7D20BC5D" w:rsidR="00317EB5" w:rsidRDefault="00317EB5" w:rsidP="00317EB5">
      <w:pPr>
        <w:pStyle w:val="ListParagraph"/>
        <w:numPr>
          <w:ilvl w:val="0"/>
          <w:numId w:val="2"/>
        </w:numPr>
      </w:pPr>
      <w:r>
        <w:t>Use Next.js for the application.</w:t>
      </w:r>
    </w:p>
    <w:p w14:paraId="21EBD570" w14:textId="603AB3BB" w:rsidR="00317EB5" w:rsidRDefault="00317EB5" w:rsidP="00317EB5">
      <w:pPr>
        <w:pStyle w:val="ListParagraph"/>
        <w:numPr>
          <w:ilvl w:val="0"/>
          <w:numId w:val="2"/>
        </w:numPr>
      </w:pPr>
      <w:proofErr w:type="spellStart"/>
      <w:r w:rsidRPr="00317EB5">
        <w:t>MediaRecorder</w:t>
      </w:r>
      <w:proofErr w:type="spellEnd"/>
      <w:r w:rsidRPr="00317EB5">
        <w:t xml:space="preserve"> API to handle video recording.</w:t>
      </w:r>
    </w:p>
    <w:p w14:paraId="124788EB" w14:textId="1ECAFFA3" w:rsidR="00317EB5" w:rsidRDefault="00317EB5" w:rsidP="00317EB5">
      <w:pPr>
        <w:pStyle w:val="ListParagraph"/>
        <w:numPr>
          <w:ilvl w:val="0"/>
          <w:numId w:val="2"/>
        </w:numPr>
      </w:pPr>
      <w:r w:rsidRPr="00317EB5">
        <w:t>Implement a clean and user-friendly UI using CSS Modules, Tailwind CSS, or any preferred styling library.</w:t>
      </w:r>
    </w:p>
    <w:p w14:paraId="293C9CF5" w14:textId="625F0B68" w:rsidR="00317EB5" w:rsidRDefault="00317EB5" w:rsidP="00317EB5">
      <w:pPr>
        <w:pStyle w:val="ListParagraph"/>
        <w:numPr>
          <w:ilvl w:val="0"/>
          <w:numId w:val="2"/>
        </w:numPr>
      </w:pPr>
      <w:r w:rsidRPr="00317EB5">
        <w:t xml:space="preserve">Use </w:t>
      </w:r>
      <w:proofErr w:type="spellStart"/>
      <w:r w:rsidRPr="00317EB5">
        <w:t>localStorage</w:t>
      </w:r>
      <w:proofErr w:type="spellEnd"/>
      <w:r w:rsidRPr="00317EB5">
        <w:t xml:space="preserve"> for saving videos locally.</w:t>
      </w:r>
    </w:p>
    <w:p w14:paraId="3AD46843" w14:textId="5BF2ED29" w:rsidR="00317EB5" w:rsidRPr="00317EB5" w:rsidRDefault="00317EB5" w:rsidP="00317EB5">
      <w:pPr>
        <w:pStyle w:val="ListParagraph"/>
        <w:numPr>
          <w:ilvl w:val="0"/>
          <w:numId w:val="2"/>
        </w:numPr>
      </w:pPr>
      <w:r>
        <w:t>You are flexible to choose any Face Tracking APIs.</w:t>
      </w:r>
    </w:p>
    <w:sectPr w:rsidR="00317EB5" w:rsidRPr="00317E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331517"/>
    <w:multiLevelType w:val="hybridMultilevel"/>
    <w:tmpl w:val="978679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F3E6B"/>
    <w:multiLevelType w:val="hybridMultilevel"/>
    <w:tmpl w:val="8402BE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966999">
    <w:abstractNumId w:val="1"/>
  </w:num>
  <w:num w:numId="2" w16cid:durableId="6454738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1MLS0NDM3tjA2MDRR0lEKTi0uzszPAykwrAUACCk7kywAAAA="/>
  </w:docVars>
  <w:rsids>
    <w:rsidRoot w:val="00317EB5"/>
    <w:rsid w:val="00094495"/>
    <w:rsid w:val="001B628F"/>
    <w:rsid w:val="00253332"/>
    <w:rsid w:val="00317EB5"/>
    <w:rsid w:val="004C6518"/>
    <w:rsid w:val="00635D2D"/>
    <w:rsid w:val="0070334B"/>
    <w:rsid w:val="00732634"/>
    <w:rsid w:val="00842926"/>
    <w:rsid w:val="009505F0"/>
    <w:rsid w:val="009D7641"/>
    <w:rsid w:val="00AC48DB"/>
    <w:rsid w:val="00CF2B0B"/>
    <w:rsid w:val="00DA1553"/>
    <w:rsid w:val="00FB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5D59C"/>
  <w15:chartTrackingRefBased/>
  <w15:docId w15:val="{254E5A63-E451-4526-A4FC-666A25E91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EB5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E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E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E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E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17E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E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317EB5"/>
    <w:rPr>
      <w:b/>
      <w:bCs/>
      <w:i/>
      <w:iC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EB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EB5"/>
    <w:rPr>
      <w:i/>
      <w:iCs/>
      <w:color w:val="4472C4" w:themeColor="accent1"/>
      <w:sz w:val="24"/>
    </w:rPr>
  </w:style>
  <w:style w:type="paragraph" w:styleId="ListParagraph">
    <w:name w:val="List Paragraph"/>
    <w:basedOn w:val="Normal"/>
    <w:uiPriority w:val="34"/>
    <w:qFormat/>
    <w:rsid w:val="00317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5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Das</dc:creator>
  <cp:keywords/>
  <dc:description/>
  <cp:lastModifiedBy>Aryan Das</cp:lastModifiedBy>
  <cp:revision>1</cp:revision>
  <dcterms:created xsi:type="dcterms:W3CDTF">2024-12-25T06:33:00Z</dcterms:created>
  <dcterms:modified xsi:type="dcterms:W3CDTF">2024-12-25T06:37:00Z</dcterms:modified>
</cp:coreProperties>
</file>